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6995" w:rsidRPr="00314F17" w:rsidRDefault="009F6995" w:rsidP="00314F17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  <w:lang w:val="el-GR"/>
        </w:rPr>
      </w:pPr>
      <w:r w:rsidRPr="00314F17">
        <w:rPr>
          <w:rFonts w:ascii="Times New Roman" w:hAnsi="Times New Roman" w:cs="Times New Roman"/>
          <w:b/>
          <w:sz w:val="16"/>
          <w:szCs w:val="16"/>
          <w:lang w:val="el-GR"/>
        </w:rPr>
        <w:t>ΠΡΟΓΡΑΜΜΑ ΕΞΕΤΑΤΙΚΗΣ ΧΕΙΜΕΡΙΝΟΥ ΕΞΑΜΗΝΟΥ ΑΚΑΔ. ΕΤΟΥΣ 2017-2018</w:t>
      </w:r>
    </w:p>
    <w:p w:rsidR="009F6995" w:rsidRPr="00314F17" w:rsidRDefault="009F6995" w:rsidP="00314F17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  <w:lang w:val="el-GR"/>
        </w:rPr>
      </w:pPr>
      <w:r w:rsidRPr="00314F17">
        <w:rPr>
          <w:rFonts w:ascii="Times New Roman" w:hAnsi="Times New Roman" w:cs="Times New Roman"/>
          <w:b/>
          <w:sz w:val="16"/>
          <w:szCs w:val="16"/>
          <w:lang w:val="el-GR"/>
        </w:rPr>
        <w:t>ΤΜΗΜΑΤΟΣ ΟΙΚΟΝΟΜΙΚΩΝ ΕΠΙΣΤΗΜΩΝ ΠΑΝΕΠΙΣΤΗΜΙΟΥ ΠΕΛΟΠΟΝΝΗΣΟΥ</w:t>
      </w:r>
    </w:p>
    <w:p w:rsidR="009F6995" w:rsidRPr="00314F17" w:rsidRDefault="009F6995" w:rsidP="00314F17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  <w:lang w:val="el-GR"/>
        </w:rPr>
      </w:pPr>
      <w:r w:rsidRPr="00314F17">
        <w:rPr>
          <w:rFonts w:ascii="Times New Roman" w:hAnsi="Times New Roman" w:cs="Times New Roman"/>
          <w:b/>
          <w:sz w:val="16"/>
          <w:szCs w:val="16"/>
          <w:lang w:val="el-GR"/>
        </w:rPr>
        <w:t xml:space="preserve">Α ΕΤΟΣ, </w:t>
      </w:r>
      <w:r w:rsidRPr="00314F17">
        <w:rPr>
          <w:rFonts w:ascii="Times New Roman" w:hAnsi="Times New Roman" w:cs="Times New Roman"/>
          <w:b/>
          <w:color w:val="FF0000"/>
          <w:sz w:val="16"/>
          <w:szCs w:val="16"/>
          <w:lang w:val="el-GR"/>
        </w:rPr>
        <w:t>Β ΕΤΟΣ</w:t>
      </w:r>
      <w:r w:rsidRPr="00314F17">
        <w:rPr>
          <w:rFonts w:ascii="Times New Roman" w:hAnsi="Times New Roman" w:cs="Times New Roman"/>
          <w:b/>
          <w:sz w:val="16"/>
          <w:szCs w:val="16"/>
          <w:lang w:val="el-GR"/>
        </w:rPr>
        <w:t xml:space="preserve">, </w:t>
      </w:r>
      <w:r w:rsidRPr="00314F17">
        <w:rPr>
          <w:rFonts w:ascii="Times New Roman" w:hAnsi="Times New Roman" w:cs="Times New Roman"/>
          <w:b/>
          <w:color w:val="00B0F0"/>
          <w:sz w:val="16"/>
          <w:szCs w:val="16"/>
          <w:lang w:val="el-GR"/>
        </w:rPr>
        <w:t>Γ ΕΤΟΣ</w:t>
      </w:r>
      <w:r w:rsidRPr="00314F17">
        <w:rPr>
          <w:rFonts w:ascii="Times New Roman" w:hAnsi="Times New Roman" w:cs="Times New Roman"/>
          <w:b/>
          <w:sz w:val="16"/>
          <w:szCs w:val="16"/>
          <w:lang w:val="el-GR"/>
        </w:rPr>
        <w:t xml:space="preserve">, </w:t>
      </w:r>
      <w:r w:rsidRPr="00314F17">
        <w:rPr>
          <w:rFonts w:ascii="Times New Roman" w:hAnsi="Times New Roman" w:cs="Times New Roman"/>
          <w:b/>
          <w:color w:val="00B050"/>
          <w:sz w:val="16"/>
          <w:szCs w:val="16"/>
          <w:lang w:val="el-GR"/>
        </w:rPr>
        <w:t>Δ ΕΤΟΣ</w:t>
      </w:r>
      <w:r w:rsidRPr="00314F17">
        <w:rPr>
          <w:rFonts w:ascii="Times New Roman" w:hAnsi="Times New Roman" w:cs="Times New Roman"/>
          <w:b/>
          <w:sz w:val="16"/>
          <w:szCs w:val="16"/>
          <w:lang w:val="el-GR"/>
        </w:rPr>
        <w:t xml:space="preserve">, </w:t>
      </w:r>
      <w:r w:rsidRPr="00314F17">
        <w:rPr>
          <w:rFonts w:ascii="Times New Roman" w:hAnsi="Times New Roman" w:cs="Times New Roman"/>
          <w:b/>
          <w:color w:val="ED7D31" w:themeColor="accent2"/>
          <w:sz w:val="16"/>
          <w:szCs w:val="16"/>
          <w:lang w:val="el-GR"/>
        </w:rPr>
        <w:t xml:space="preserve">ΠΜΣ ΟΑ, </w:t>
      </w:r>
      <w:r w:rsidRPr="00314F17">
        <w:rPr>
          <w:rFonts w:ascii="Times New Roman" w:hAnsi="Times New Roman" w:cs="Times New Roman"/>
          <w:b/>
          <w:color w:val="2F5496" w:themeColor="accent5" w:themeShade="BF"/>
          <w:sz w:val="16"/>
          <w:szCs w:val="16"/>
          <w:lang w:val="el-GR"/>
        </w:rPr>
        <w:t>ΠΜΣ ΟΔΔΥΟΕ</w:t>
      </w:r>
      <w:r w:rsidRPr="00314F17">
        <w:rPr>
          <w:rFonts w:ascii="Times New Roman" w:hAnsi="Times New Roman" w:cs="Times New Roman"/>
          <w:b/>
          <w:sz w:val="16"/>
          <w:szCs w:val="16"/>
          <w:lang w:val="el-GR"/>
        </w:rPr>
        <w:t xml:space="preserve">, </w:t>
      </w:r>
    </w:p>
    <w:tbl>
      <w:tblPr>
        <w:tblStyle w:val="a3"/>
        <w:tblW w:w="0" w:type="auto"/>
        <w:tblLook w:val="04A0"/>
      </w:tblPr>
      <w:tblGrid>
        <w:gridCol w:w="2286"/>
        <w:gridCol w:w="2256"/>
        <w:gridCol w:w="2286"/>
        <w:gridCol w:w="2102"/>
        <w:gridCol w:w="2220"/>
        <w:gridCol w:w="1800"/>
      </w:tblGrid>
      <w:tr w:rsidR="002F40E7" w:rsidRPr="00314F17" w:rsidTr="002F40E7">
        <w:tc>
          <w:tcPr>
            <w:tcW w:w="2286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18/6</w:t>
            </w:r>
          </w:p>
        </w:tc>
        <w:tc>
          <w:tcPr>
            <w:tcW w:w="2256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19/6</w:t>
            </w:r>
          </w:p>
        </w:tc>
        <w:tc>
          <w:tcPr>
            <w:tcW w:w="2286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20/6</w:t>
            </w:r>
          </w:p>
        </w:tc>
        <w:tc>
          <w:tcPr>
            <w:tcW w:w="2102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21/6</w:t>
            </w:r>
          </w:p>
        </w:tc>
        <w:tc>
          <w:tcPr>
            <w:tcW w:w="2220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22/6</w:t>
            </w:r>
          </w:p>
        </w:tc>
        <w:tc>
          <w:tcPr>
            <w:tcW w:w="1800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</w:p>
        </w:tc>
      </w:tr>
      <w:tr w:rsidR="002F40E7" w:rsidRPr="00314F17" w:rsidTr="002F40E7">
        <w:tc>
          <w:tcPr>
            <w:tcW w:w="2286" w:type="dxa"/>
          </w:tcPr>
          <w:p w:rsidR="00472904" w:rsidRDefault="0047290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472904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>Οικονομικά του Περιβάλλοντος και των φυσικών πόρων</w:t>
            </w:r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  <w:lang w:val="el-GR"/>
              </w:rPr>
              <w:t xml:space="preserve"> </w:t>
            </w:r>
            <w:r w:rsidR="00892AA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Αλεξόπουλος) 11.00-13</w:t>
            </w:r>
            <w:r w:rsidRPr="00472904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.00</w:t>
            </w:r>
          </w:p>
          <w:p w:rsidR="00472904" w:rsidRDefault="00472904" w:rsidP="0047290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>Διοίκηση Έργων</w:t>
            </w:r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  <w:lang w:val="el-GR"/>
              </w:rPr>
              <w:t xml:space="preserve"> </w:t>
            </w:r>
            <w:r w:rsidR="00892AA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Αλεξόπουλος) 13.00-15</w:t>
            </w:r>
            <w:r w:rsidRPr="00472904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.00</w:t>
            </w: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 xml:space="preserve">Λήψη Επιχειρηματικών Αποφάσεων με </w:t>
            </w:r>
            <w:proofErr w:type="spellStart"/>
            <w:r w:rsidRPr="00314F17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>Πολυκριτηριακές</w:t>
            </w:r>
            <w:proofErr w:type="spellEnd"/>
            <w:r w:rsidRPr="00314F17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 xml:space="preserve"> Μεθόδους 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Γεωργίου) 15.00-17.00</w:t>
            </w:r>
          </w:p>
          <w:p w:rsidR="00472904" w:rsidRPr="00472904" w:rsidRDefault="0047290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2256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lang w:val="el-GR"/>
              </w:rPr>
              <w:t>Στατιστική ΙΙ</w:t>
            </w:r>
            <w:r w:rsidR="009F1CF6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(</w:t>
            </w:r>
            <w:proofErr w:type="spellStart"/>
            <w:r w:rsidR="009F1CF6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Σκίντζη</w:t>
            </w:r>
            <w:proofErr w:type="spellEnd"/>
            <w:r w:rsidR="009F1CF6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 1</w:t>
            </w:r>
            <w:r w:rsidR="009F1CF6" w:rsidRPr="00E3472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3</w:t>
            </w:r>
            <w:r w:rsidR="009F1CF6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.00-1</w:t>
            </w:r>
            <w:r w:rsidR="009F1CF6" w:rsidRPr="00E3472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5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.00</w:t>
            </w: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2F5496" w:themeColor="accent5" w:themeShade="BF"/>
                <w:sz w:val="16"/>
                <w:szCs w:val="16"/>
                <w:lang w:val="el-GR"/>
              </w:rPr>
              <w:t>Ποσοτικές Μέθοδοι στη Λήψη Επιχειρηματικών Αποφάσεων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(</w:t>
            </w:r>
            <w:proofErr w:type="spellStart"/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Σκίντζη</w:t>
            </w:r>
            <w:proofErr w:type="spellEnd"/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) 15.00-17.00</w:t>
            </w:r>
          </w:p>
          <w:p w:rsidR="003161A5" w:rsidRPr="003161A5" w:rsidRDefault="003161A5" w:rsidP="00314F17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  <w:t>Στατιστική Ι (15:00-17:00)</w:t>
            </w:r>
          </w:p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>Επιχειρηματική Ηθική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</w:rPr>
              <w:t> 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(Σκανδάλη)</w:t>
            </w:r>
          </w:p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17.00-19.00</w:t>
            </w:r>
          </w:p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2286" w:type="dxa"/>
          </w:tcPr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977AF9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Μεθοδολογία Οικονομικής Επιστήμης</w:t>
            </w:r>
            <w:r w:rsidRPr="00977AF9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(Ευαγγελόπουλος) 11.00-13.00</w:t>
            </w: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977AF9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>Δημόσια Οικονομικά</w:t>
            </w: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(Ευαγγελόπουλος) 13.00-15.00</w:t>
            </w: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977AF9">
              <w:rPr>
                <w:rFonts w:ascii="Times New Roman" w:hAnsi="Times New Roman" w:cs="Times New Roman"/>
                <w:color w:val="ED7D31" w:themeColor="accent2"/>
                <w:sz w:val="16"/>
                <w:szCs w:val="16"/>
                <w:lang w:val="el-GR"/>
              </w:rPr>
              <w:t>Θεσμικά Οικονομικά</w:t>
            </w: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(Ευαγγελόπουλος) 15.00-17.00</w:t>
            </w:r>
          </w:p>
          <w:p w:rsidR="005E108F" w:rsidRDefault="005E108F" w:rsidP="005E108F">
            <w:pPr>
              <w:spacing w:after="0" w:line="240" w:lineRule="auto"/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Μικροοικονομική</w:t>
            </w:r>
            <w:r w:rsidRPr="00314F17"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 xml:space="preserve"> – Διδακτορικό Πρόγραμμα </w:t>
            </w:r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(Ευαγγελόπουλος) 15</w:t>
            </w:r>
            <w:r w:rsidRPr="00314F17"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.00-1</w:t>
            </w:r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7</w:t>
            </w:r>
            <w:r w:rsidRPr="00314F17"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.00</w:t>
            </w:r>
          </w:p>
          <w:p w:rsidR="00CB2C13" w:rsidRDefault="00CB2C13" w:rsidP="005E108F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CB2C13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Θεσμικά Οικονομικά </w:t>
            </w: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</w:t>
            </w:r>
            <w:r w:rsidRPr="00CB2C13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ΠΜΣ ΟΙΚΟΝΟΜΙΑ ΚΑΙ ΑΜΥΝΑ</w:t>
            </w: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</w:t>
            </w:r>
          </w:p>
          <w:p w:rsidR="00CB2C13" w:rsidRPr="00CB2C13" w:rsidRDefault="00CB2C13" w:rsidP="005E108F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17.00-19.00</w:t>
            </w:r>
          </w:p>
          <w:p w:rsidR="005E108F" w:rsidRDefault="005E108F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2102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Αγγλική Ορολογία Οικονομικών ΙΙ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</w:rPr>
              <w:t> 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(Μίχα) 12.00-14.00</w:t>
            </w:r>
          </w:p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lang w:val="el-GR"/>
              </w:rPr>
              <w:t>Αγγλική Ορολογία Οικονομικών ΙV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(Μίχα)</w:t>
            </w:r>
          </w:p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14.00-16.00</w:t>
            </w:r>
          </w:p>
        </w:tc>
        <w:tc>
          <w:tcPr>
            <w:tcW w:w="2220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>Πληροφοριακά Συστήματα Διοίκησης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(</w:t>
            </w:r>
            <w:proofErr w:type="spellStart"/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Λαζακίδου</w:t>
            </w:r>
            <w:proofErr w:type="spellEnd"/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) 11.00-13.00</w:t>
            </w:r>
          </w:p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>Εφαρμογές Πληροφορικής στην Οικονομική Διαχείριση Μονάδων Υγείας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(</w:t>
            </w:r>
            <w:proofErr w:type="spellStart"/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Λαζακίδου</w:t>
            </w:r>
            <w:proofErr w:type="spellEnd"/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)</w:t>
            </w:r>
          </w:p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13.00-15.00</w:t>
            </w:r>
          </w:p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1800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</w:pPr>
          </w:p>
        </w:tc>
      </w:tr>
      <w:tr w:rsidR="002F40E7" w:rsidRPr="00314F17" w:rsidTr="002F40E7">
        <w:tc>
          <w:tcPr>
            <w:tcW w:w="2286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25/6</w:t>
            </w:r>
          </w:p>
        </w:tc>
        <w:tc>
          <w:tcPr>
            <w:tcW w:w="2256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26/6</w:t>
            </w:r>
          </w:p>
        </w:tc>
        <w:tc>
          <w:tcPr>
            <w:tcW w:w="2286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27/6</w:t>
            </w:r>
          </w:p>
        </w:tc>
        <w:tc>
          <w:tcPr>
            <w:tcW w:w="2102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28/6</w:t>
            </w:r>
          </w:p>
        </w:tc>
        <w:tc>
          <w:tcPr>
            <w:tcW w:w="2220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29/6</w:t>
            </w:r>
          </w:p>
        </w:tc>
        <w:tc>
          <w:tcPr>
            <w:tcW w:w="1800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</w:p>
        </w:tc>
      </w:tr>
      <w:tr w:rsidR="002F40E7" w:rsidRPr="00892AA1" w:rsidTr="002F40E7">
        <w:tc>
          <w:tcPr>
            <w:tcW w:w="2286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lang w:val="el-GR"/>
              </w:rPr>
              <w:t>Χρηματοοικονομική Ανάλυση ΙΙ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(Αγγελίδης) 11.00-13.00</w:t>
            </w:r>
          </w:p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 xml:space="preserve">Διοίκηση Πιστωτικών Ιδρυμάτων 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Αγγελίδης) 13.00-15.00</w:t>
            </w: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ED7D31" w:themeColor="accent2"/>
                <w:sz w:val="16"/>
                <w:szCs w:val="16"/>
                <w:lang w:val="el-GR"/>
              </w:rPr>
              <w:t xml:space="preserve">Θεωρίες και Εφαρμογές Χρηματοοικονομικής Ανάλυσης 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Αγγελίδης) 15.00-17.00</w:t>
            </w:r>
          </w:p>
          <w:p w:rsidR="003161A5" w:rsidRDefault="003161A5" w:rsidP="00314F17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  <w:t>Αγορές Χρήματος &amp; Κεφαλαίου (15:00-17:00)</w:t>
            </w:r>
          </w:p>
          <w:p w:rsidR="00F54471" w:rsidRPr="003161A5" w:rsidRDefault="00F54471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A5A5A5" w:themeColor="accent3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  <w:t>Χρηματοοικονομική Ανάλυση Ι (15:00-17:00)</w:t>
            </w:r>
          </w:p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2256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2286" w:type="dxa"/>
          </w:tcPr>
          <w:p w:rsidR="002F40E7" w:rsidRDefault="002F40E7" w:rsidP="0049786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 xml:space="preserve">Στρατηγικό Μάνατζμεντ 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</w:t>
            </w:r>
            <w:proofErr w:type="spellStart"/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Δερμάτης</w:t>
            </w:r>
            <w:proofErr w:type="spellEnd"/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 15.00-17.00</w:t>
            </w:r>
          </w:p>
          <w:p w:rsidR="002F40E7" w:rsidRPr="00497861" w:rsidRDefault="002F40E7" w:rsidP="00E3472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497861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>Ελληνικά και Διεθνή Λογιστικά Πρότυπα- Διεθνή Πρότυπα Χρηματοοικονομικής Αναφοράς</w:t>
            </w:r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  <w:lang w:val="el-GR"/>
              </w:rPr>
              <w:t xml:space="preserve"> </w:t>
            </w:r>
            <w:r w:rsidRPr="0049786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</w:t>
            </w:r>
            <w:proofErr w:type="spellStart"/>
            <w:r w:rsidRPr="0049786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Τσάλας</w:t>
            </w:r>
            <w:proofErr w:type="spellEnd"/>
            <w:r w:rsidRPr="0049786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 1</w:t>
            </w:r>
            <w:r w:rsidR="00E3472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7.00-19</w:t>
            </w:r>
            <w:bookmarkStart w:id="0" w:name="_GoBack"/>
            <w:bookmarkEnd w:id="0"/>
            <w:r w:rsidRPr="0049786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.00</w:t>
            </w:r>
          </w:p>
        </w:tc>
        <w:tc>
          <w:tcPr>
            <w:tcW w:w="2102" w:type="dxa"/>
          </w:tcPr>
          <w:p w:rsidR="002F40E7" w:rsidRDefault="00745AEC" w:rsidP="00314F17">
            <w:pPr>
              <w:spacing w:after="0" w:line="240" w:lineRule="auto"/>
              <w:rPr>
                <w:rFonts w:ascii="Calibri" w:hAnsi="Calibri" w:cs="Calibri"/>
                <w:color w:val="000000"/>
                <w:sz w:val="21"/>
                <w:szCs w:val="21"/>
                <w:shd w:val="clear" w:color="auto" w:fill="FFFFFF"/>
                <w:lang w:val="el-GR"/>
              </w:rPr>
            </w:pPr>
            <w:r w:rsidRPr="00745AEC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>Αξιολόγηση Επενδύσεων</w:t>
            </w:r>
            <w:r>
              <w:rPr>
                <w:rFonts w:ascii="Calibri" w:hAnsi="Calibri" w:cs="Calibri"/>
                <w:color w:val="000000"/>
                <w:sz w:val="21"/>
                <w:szCs w:val="21"/>
                <w:shd w:val="clear" w:color="auto" w:fill="FFFFFF"/>
                <w:lang w:val="el-GR"/>
              </w:rPr>
              <w:t xml:space="preserve"> </w:t>
            </w:r>
            <w:r w:rsidRPr="00745AEC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Φωτόπουλος) 13.00-15.00</w:t>
            </w:r>
          </w:p>
          <w:p w:rsidR="00745AEC" w:rsidRDefault="00745AEC" w:rsidP="00745AEC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745AEC">
              <w:rPr>
                <w:rFonts w:ascii="Times New Roman" w:hAnsi="Times New Roman" w:cs="Times New Roman"/>
                <w:b/>
                <w:color w:val="00B0F0"/>
                <w:sz w:val="16"/>
                <w:szCs w:val="16"/>
                <w:lang w:val="el-GR"/>
              </w:rPr>
              <w:t>Θεωρία Βιομηχανικής Οργάνωσης</w:t>
            </w:r>
            <w:r>
              <w:rPr>
                <w:rFonts w:ascii="Calibri" w:hAnsi="Calibri" w:cs="Calibri"/>
                <w:color w:val="000000"/>
                <w:sz w:val="21"/>
                <w:szCs w:val="21"/>
                <w:shd w:val="clear" w:color="auto" w:fill="FFFFFF"/>
                <w:lang w:val="el-GR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Φωτόπουλος) 15</w:t>
            </w:r>
            <w:r w:rsidRPr="00745AEC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.00-1</w:t>
            </w: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7</w:t>
            </w:r>
            <w:r w:rsidRPr="00745AEC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.00</w:t>
            </w:r>
          </w:p>
          <w:p w:rsidR="003161A5" w:rsidRDefault="003161A5" w:rsidP="00745AEC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  <w:t>Περιφερειακή και Αστική Οικονομική (15:00-17:00)</w:t>
            </w:r>
          </w:p>
          <w:p w:rsidR="00F54471" w:rsidRPr="003161A5" w:rsidRDefault="00F54471" w:rsidP="00745AEC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  <w:t>Οικονομική των Επιχειρήσεων (13:00-15:00)</w:t>
            </w:r>
          </w:p>
          <w:p w:rsidR="00745AEC" w:rsidRPr="00745AEC" w:rsidRDefault="00745AEC" w:rsidP="00745AEC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745AEC">
              <w:rPr>
                <w:rFonts w:ascii="Times New Roman" w:hAnsi="Times New Roman" w:cs="Times New Roman"/>
                <w:color w:val="ED7D31" w:themeColor="accent2"/>
                <w:sz w:val="16"/>
                <w:szCs w:val="16"/>
                <w:lang w:val="el-GR"/>
              </w:rPr>
              <w:t>Περιφερειακή Ανάπτυξη και Πολιτική</w:t>
            </w:r>
            <w:r>
              <w:rPr>
                <w:rFonts w:ascii="Times New Roman" w:hAnsi="Times New Roman" w:cs="Times New Roman"/>
                <w:color w:val="ED7D31" w:themeColor="accent2"/>
                <w:sz w:val="16"/>
                <w:szCs w:val="16"/>
                <w:lang w:val="el-GR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Φωτόπουλος)</w:t>
            </w:r>
          </w:p>
        </w:tc>
        <w:tc>
          <w:tcPr>
            <w:tcW w:w="2220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lang w:val="el-GR"/>
              </w:rPr>
              <w:t xml:space="preserve">Μακροοικονομική Θεωρία ΙΙ 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Αναστασίου) 11.00-13.00</w:t>
            </w: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 xml:space="preserve">Θεωρίες Οικονομικής Ανάπτυξης-Μεγέθυνσης 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Αναστασίου) 13.00-15.00</w:t>
            </w:r>
          </w:p>
          <w:p w:rsidR="00892AA1" w:rsidRDefault="00892AA1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Λογιστική ΙΙ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(</w:t>
            </w:r>
            <w:proofErr w:type="spellStart"/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Τούντας</w:t>
            </w:r>
            <w:proofErr w:type="spellEnd"/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) 18.00-20.00</w:t>
            </w:r>
          </w:p>
          <w:p w:rsidR="00801612" w:rsidRDefault="00801612" w:rsidP="00314F17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  <w:t>Μακροοικονομική Θεωρία Ι (</w:t>
            </w:r>
            <w:r w:rsidR="00F54471"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  <w:t>13:00-15:00</w:t>
            </w: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  <w:t>)</w:t>
            </w:r>
          </w:p>
          <w:p w:rsidR="00F54471" w:rsidRPr="00801612" w:rsidRDefault="00F54471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A5A5A5" w:themeColor="accent3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  <w:t>Διεθνής Πολιτική Οικονομία (11:00-13:00)</w:t>
            </w:r>
          </w:p>
          <w:p w:rsidR="002F40E7" w:rsidRDefault="002F40E7" w:rsidP="00314F1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F54471" w:rsidRPr="00314F17" w:rsidRDefault="00F54471" w:rsidP="00314F1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1800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lang w:val="el-GR"/>
              </w:rPr>
            </w:pPr>
          </w:p>
        </w:tc>
      </w:tr>
      <w:tr w:rsidR="002F40E7" w:rsidRPr="00314F17" w:rsidTr="002F40E7">
        <w:tc>
          <w:tcPr>
            <w:tcW w:w="2286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2/7</w:t>
            </w:r>
          </w:p>
        </w:tc>
        <w:tc>
          <w:tcPr>
            <w:tcW w:w="2256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3/7</w:t>
            </w:r>
          </w:p>
        </w:tc>
        <w:tc>
          <w:tcPr>
            <w:tcW w:w="2286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4/7</w:t>
            </w:r>
          </w:p>
        </w:tc>
        <w:tc>
          <w:tcPr>
            <w:tcW w:w="2102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5/7</w:t>
            </w:r>
          </w:p>
        </w:tc>
        <w:tc>
          <w:tcPr>
            <w:tcW w:w="2220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6/7</w:t>
            </w:r>
          </w:p>
        </w:tc>
        <w:tc>
          <w:tcPr>
            <w:tcW w:w="1800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7/7</w:t>
            </w:r>
          </w:p>
        </w:tc>
      </w:tr>
      <w:tr w:rsidR="002F40E7" w:rsidRPr="00977AF9" w:rsidTr="002F40E7">
        <w:tc>
          <w:tcPr>
            <w:tcW w:w="2286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>Θεωρία Παιγνίων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(Γρίβα)</w:t>
            </w:r>
          </w:p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13.00-15.00</w:t>
            </w: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>Βιομηχανική Οργάνωση ΙΙ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(Γρίβα) 15.00-17.00</w:t>
            </w:r>
          </w:p>
          <w:p w:rsidR="003161A5" w:rsidRDefault="003161A5" w:rsidP="00892AA1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  <w:t>Μικροοικονομική Θεωρία Ι (15:00-17:00)</w:t>
            </w:r>
          </w:p>
          <w:p w:rsidR="00892AA1" w:rsidRPr="003161A5" w:rsidRDefault="00892AA1" w:rsidP="00892AA1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Μαθηματικά ΙΙ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(</w:t>
            </w:r>
            <w:proofErr w:type="spellStart"/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Θωμάκος</w:t>
            </w:r>
            <w:proofErr w:type="spellEnd"/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</w:t>
            </w:r>
          </w:p>
          <w:p w:rsidR="00892AA1" w:rsidRPr="00314F17" w:rsidRDefault="00892AA1" w:rsidP="00892AA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15.00-17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.00</w:t>
            </w:r>
          </w:p>
          <w:p w:rsidR="00892AA1" w:rsidRPr="00314F17" w:rsidRDefault="00892AA1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2256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lang w:val="el-GR"/>
              </w:rPr>
              <w:t>Μικροοικονομική ΙΙ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(Δασκαλοπούλου) 11.00-13.00</w:t>
            </w:r>
          </w:p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 xml:space="preserve">Κοινωνική οικονομία και επιχειρηματικότητα 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Δασκαλοπούλου) 13.00-15.00</w:t>
            </w:r>
          </w:p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2F5496" w:themeColor="accent5" w:themeShade="BF"/>
                <w:sz w:val="16"/>
                <w:szCs w:val="16"/>
                <w:lang w:val="el-GR"/>
              </w:rPr>
              <w:t>Δημόσια</w:t>
            </w:r>
            <w:r w:rsidRPr="00314F17">
              <w:rPr>
                <w:rFonts w:ascii="Times New Roman" w:hAnsi="Times New Roman" w:cs="Times New Roman"/>
                <w:b/>
                <w:color w:val="FFFF00"/>
                <w:sz w:val="16"/>
                <w:szCs w:val="16"/>
                <w:lang w:val="el-GR"/>
              </w:rPr>
              <w:t xml:space="preserve"> </w:t>
            </w:r>
            <w:r w:rsidRPr="00314F17">
              <w:rPr>
                <w:rFonts w:ascii="Times New Roman" w:hAnsi="Times New Roman" w:cs="Times New Roman"/>
                <w:b/>
                <w:color w:val="2F5496" w:themeColor="accent5" w:themeShade="BF"/>
                <w:sz w:val="16"/>
                <w:szCs w:val="16"/>
                <w:lang w:val="el-GR"/>
              </w:rPr>
              <w:t>Οικονομική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(Δασκαλοπούλου) 15.00-17.00</w:t>
            </w:r>
          </w:p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2286" w:type="dxa"/>
          </w:tcPr>
          <w:p w:rsidR="00892AA1" w:rsidRPr="00314F17" w:rsidRDefault="00892AA1" w:rsidP="00892AA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00B0F0"/>
                <w:sz w:val="16"/>
                <w:szCs w:val="16"/>
                <w:lang w:val="el-GR"/>
              </w:rPr>
              <w:t>Οικονομετρία ΙΙ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(</w:t>
            </w:r>
            <w:proofErr w:type="spellStart"/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Θωμάκος</w:t>
            </w:r>
            <w:proofErr w:type="spellEnd"/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</w:t>
            </w:r>
          </w:p>
          <w:p w:rsidR="00892AA1" w:rsidRPr="00314F17" w:rsidRDefault="00892AA1" w:rsidP="00892AA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13.00-15.00</w:t>
            </w:r>
          </w:p>
          <w:p w:rsidR="00892AA1" w:rsidRPr="00314F17" w:rsidRDefault="00892AA1" w:rsidP="00892AA1">
            <w:pPr>
              <w:spacing w:after="0" w:line="240" w:lineRule="auto"/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 xml:space="preserve">Οικονομετρία – Διδακτορικό Πρόγραμμα </w:t>
            </w:r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Θωμάκος</w:t>
            </w:r>
            <w:proofErr w:type="spellEnd"/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 xml:space="preserve">) </w:t>
            </w:r>
            <w:r w:rsidRPr="00314F17"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13.00-15.00</w:t>
            </w:r>
          </w:p>
          <w:p w:rsidR="00E34721" w:rsidRDefault="00E34721" w:rsidP="00E3472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497861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>Διοίκηση Επιχειρήσεων</w:t>
            </w:r>
            <w:r w:rsidRPr="00977AF9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  <w:lang w:val="el-GR"/>
              </w:rPr>
              <w:t xml:space="preserve"> </w:t>
            </w:r>
            <w:r w:rsidRPr="0049786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</w:t>
            </w:r>
            <w:proofErr w:type="spellStart"/>
            <w:r w:rsidRPr="0049786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Τσάλας</w:t>
            </w:r>
            <w:proofErr w:type="spellEnd"/>
            <w:r w:rsidRPr="0049786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 17.00-19.00</w:t>
            </w:r>
          </w:p>
          <w:p w:rsidR="00801612" w:rsidRPr="00801612" w:rsidRDefault="00801612" w:rsidP="00E34721">
            <w:pPr>
              <w:spacing w:after="0" w:line="240" w:lineRule="auto"/>
              <w:jc w:val="both"/>
              <w:rPr>
                <w:rFonts w:ascii="Arial" w:hAnsi="Arial" w:cs="Arial"/>
                <w:color w:val="A5A5A5" w:themeColor="accent3"/>
                <w:sz w:val="19"/>
                <w:szCs w:val="19"/>
                <w:shd w:val="clear" w:color="auto" w:fill="FFFFFF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  <w:t>Μάρκετινγκ (17:00-19:00)</w:t>
            </w:r>
          </w:p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2102" w:type="dxa"/>
          </w:tcPr>
          <w:p w:rsidR="002F40E7" w:rsidRPr="00314F17" w:rsidRDefault="002F40E7" w:rsidP="00314F1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2220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00B0F0"/>
                <w:sz w:val="16"/>
                <w:szCs w:val="16"/>
                <w:lang w:val="el-GR"/>
              </w:rPr>
              <w:t>Οικονομικά της Τεχνολογίας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(</w:t>
            </w:r>
            <w:proofErr w:type="spellStart"/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Γιωτόπουλος</w:t>
            </w:r>
            <w:proofErr w:type="spellEnd"/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) 11.00-13.00</w:t>
            </w: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Εισαγωγή στην Οικονομική Επιστήμη ΙΙ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(</w:t>
            </w:r>
            <w:proofErr w:type="spellStart"/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Γιωτόπουλος</w:t>
            </w:r>
            <w:proofErr w:type="spellEnd"/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 13.00-15.00</w:t>
            </w:r>
          </w:p>
          <w:p w:rsidR="002F40E7" w:rsidRP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2F40E7">
              <w:rPr>
                <w:rFonts w:ascii="Times New Roman" w:hAnsi="Times New Roman" w:cs="Times New Roman"/>
                <w:b/>
                <w:color w:val="00B0F0"/>
                <w:sz w:val="16"/>
                <w:szCs w:val="16"/>
                <w:lang w:val="el-GR"/>
              </w:rPr>
              <w:t>Κοινές πολιτικές της ΕΕ</w:t>
            </w:r>
            <w:r>
              <w:rPr>
                <w:rFonts w:ascii="Calibri" w:hAnsi="Calibri" w:cs="Calibri"/>
                <w:color w:val="1F497D"/>
                <w:shd w:val="clear" w:color="auto" w:fill="FFFFFF"/>
                <w:lang w:val="el-GR"/>
              </w:rPr>
              <w:t xml:space="preserve"> </w:t>
            </w:r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</w:t>
            </w:r>
            <w:proofErr w:type="spellStart"/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Λιαργκόβας</w:t>
            </w:r>
            <w:proofErr w:type="spellEnd"/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 13.00-15.00</w:t>
            </w: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ED7D31" w:themeColor="accent2"/>
                <w:sz w:val="16"/>
                <w:szCs w:val="16"/>
                <w:lang w:val="el-GR"/>
              </w:rPr>
              <w:t>Θεωρία και Εφαρμογές Οικονομικής των Επιχειρήσεων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(</w:t>
            </w:r>
            <w:proofErr w:type="spellStart"/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Γιωτόπουλος</w:t>
            </w:r>
            <w:proofErr w:type="spellEnd"/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) 15.00-17.00</w:t>
            </w:r>
          </w:p>
          <w:p w:rsidR="003161A5" w:rsidRPr="003161A5" w:rsidRDefault="003161A5" w:rsidP="00314F17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  <w:t>Διεθνές Εμπόριο (15:00-17:00)</w:t>
            </w: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2F40E7">
              <w:rPr>
                <w:rFonts w:ascii="Times New Roman" w:hAnsi="Times New Roman" w:cs="Times New Roman"/>
                <w:b/>
                <w:color w:val="00B0F0"/>
                <w:sz w:val="16"/>
                <w:szCs w:val="16"/>
                <w:lang w:val="el-GR"/>
              </w:rPr>
              <w:t xml:space="preserve">Τρέχουσες Εξελίξεις στην Ελληνική και Διεθνή </w:t>
            </w:r>
            <w:r w:rsidRPr="002F40E7">
              <w:rPr>
                <w:rFonts w:ascii="Times New Roman" w:hAnsi="Times New Roman" w:cs="Times New Roman"/>
                <w:b/>
                <w:color w:val="00B0F0"/>
                <w:sz w:val="16"/>
                <w:szCs w:val="16"/>
                <w:lang w:val="el-GR"/>
              </w:rPr>
              <w:lastRenderedPageBreak/>
              <w:t xml:space="preserve">Οικονομία </w:t>
            </w:r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</w:t>
            </w:r>
            <w:proofErr w:type="spellStart"/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Λιαργ</w:t>
            </w: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κ</w:t>
            </w:r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όβας</w:t>
            </w:r>
            <w:proofErr w:type="spellEnd"/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 18.00-20.00</w:t>
            </w:r>
          </w:p>
          <w:p w:rsidR="002F40E7" w:rsidRP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2F40E7">
              <w:rPr>
                <w:rFonts w:ascii="Times New Roman" w:hAnsi="Times New Roman" w:cs="Times New Roman"/>
                <w:b/>
                <w:color w:val="2F5496" w:themeColor="accent5" w:themeShade="BF"/>
                <w:sz w:val="16"/>
                <w:szCs w:val="16"/>
                <w:lang w:val="el-GR"/>
              </w:rPr>
              <w:t>Βασικές Οικονομικές Αρχές για Δημόσιους Οργανισμούς και Επιχειρήσεις</w:t>
            </w:r>
            <w:r>
              <w:rPr>
                <w:rFonts w:ascii="Times New Roman" w:hAnsi="Times New Roman" w:cs="Times New Roman"/>
                <w:b/>
                <w:color w:val="2F5496" w:themeColor="accent5" w:themeShade="BF"/>
                <w:sz w:val="16"/>
                <w:szCs w:val="16"/>
                <w:lang w:val="el-GR"/>
              </w:rPr>
              <w:t xml:space="preserve"> </w:t>
            </w:r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</w:t>
            </w:r>
            <w:proofErr w:type="spellStart"/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Λιαργ</w:t>
            </w: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κ</w:t>
            </w:r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όβας</w:t>
            </w:r>
            <w:proofErr w:type="spellEnd"/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 18.00-20.00</w:t>
            </w:r>
          </w:p>
        </w:tc>
        <w:tc>
          <w:tcPr>
            <w:tcW w:w="1800" w:type="dxa"/>
          </w:tcPr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2F40E7">
              <w:rPr>
                <w:rFonts w:ascii="Times New Roman" w:hAnsi="Times New Roman" w:cs="Times New Roman"/>
                <w:color w:val="1F497D"/>
                <w:sz w:val="16"/>
                <w:szCs w:val="16"/>
                <w:shd w:val="clear" w:color="auto" w:fill="FFFFFF"/>
                <w:lang w:val="el-GR"/>
              </w:rPr>
              <w:lastRenderedPageBreak/>
              <w:t xml:space="preserve">Κοινές Πολιτικές της ΕΕ (Επιλογής κοινό ΟΔΔΔΥΔΟΕ &amp; Οικονομική Ανάλυση) </w:t>
            </w: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Λιαργκόβας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 10.00-12</w:t>
            </w:r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.00</w:t>
            </w: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2F40E7">
              <w:rPr>
                <w:rFonts w:ascii="Times New Roman" w:hAnsi="Times New Roman" w:cs="Times New Roman"/>
                <w:b/>
                <w:color w:val="ED7D31" w:themeColor="accent2"/>
                <w:sz w:val="16"/>
                <w:szCs w:val="16"/>
                <w:lang w:val="el-GR"/>
              </w:rPr>
              <w:t>Αρχές Μακροοικονομικής Θεωρίας και Διεθνούς Οικονομικής</w:t>
            </w:r>
            <w:r>
              <w:rPr>
                <w:rFonts w:ascii="Calibri" w:hAnsi="Calibri" w:cs="Calibri"/>
                <w:color w:val="1F497D"/>
                <w:shd w:val="clear" w:color="auto" w:fill="FFFFFF"/>
                <w:lang w:val="el-GR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Λιαργκόβας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 10.00-12</w:t>
            </w:r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.00</w:t>
            </w:r>
          </w:p>
          <w:p w:rsidR="005E108F" w:rsidRPr="00314F17" w:rsidRDefault="005E108F" w:rsidP="005E108F">
            <w:pPr>
              <w:spacing w:after="0" w:line="240" w:lineRule="auto"/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</w:pPr>
            <w:proofErr w:type="spellStart"/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Μακροοοικονομική</w:t>
            </w:r>
            <w:proofErr w:type="spellEnd"/>
            <w:r w:rsidRPr="00314F17"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 xml:space="preserve"> – Διδακτορικό Πρόγραμμα </w:t>
            </w:r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Λιαργκόβας</w:t>
            </w:r>
            <w:proofErr w:type="spellEnd"/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) 10</w:t>
            </w:r>
            <w:r w:rsidRPr="00314F17"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.00-</w:t>
            </w:r>
            <w:r w:rsidRPr="00314F17"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lastRenderedPageBreak/>
              <w:t>1</w:t>
            </w:r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2</w:t>
            </w:r>
            <w:r w:rsidRPr="00314F17"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.00</w:t>
            </w:r>
          </w:p>
          <w:p w:rsidR="005E108F" w:rsidRPr="002F40E7" w:rsidRDefault="005E108F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00B0F0"/>
                <w:sz w:val="16"/>
                <w:szCs w:val="16"/>
                <w:lang w:val="el-GR"/>
              </w:rPr>
            </w:pPr>
          </w:p>
        </w:tc>
      </w:tr>
    </w:tbl>
    <w:p w:rsidR="00B34061" w:rsidRPr="00314F17" w:rsidRDefault="00B34061" w:rsidP="00314F17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l-GR"/>
        </w:rPr>
      </w:pPr>
    </w:p>
    <w:sectPr w:rsidR="00B34061" w:rsidRPr="00314F17" w:rsidSect="00AD73D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cztjC3MDQws7A0NjdV0lEKTi0uzszPAykwrwUAWB/N+iwAAAA="/>
  </w:docVars>
  <w:rsids>
    <w:rsidRoot w:val="00AD73D6"/>
    <w:rsid w:val="000C416E"/>
    <w:rsid w:val="000D6DE8"/>
    <w:rsid w:val="00176BE5"/>
    <w:rsid w:val="001A1DE4"/>
    <w:rsid w:val="002516F8"/>
    <w:rsid w:val="002D6004"/>
    <w:rsid w:val="002F40E7"/>
    <w:rsid w:val="00314F17"/>
    <w:rsid w:val="003161A5"/>
    <w:rsid w:val="00472904"/>
    <w:rsid w:val="00497861"/>
    <w:rsid w:val="005E108F"/>
    <w:rsid w:val="006A54B1"/>
    <w:rsid w:val="00745AEC"/>
    <w:rsid w:val="007B0C68"/>
    <w:rsid w:val="00801612"/>
    <w:rsid w:val="00816E32"/>
    <w:rsid w:val="00892AA1"/>
    <w:rsid w:val="0094199A"/>
    <w:rsid w:val="00977AF9"/>
    <w:rsid w:val="009F1CF6"/>
    <w:rsid w:val="009F6995"/>
    <w:rsid w:val="00AD73D6"/>
    <w:rsid w:val="00AE59C8"/>
    <w:rsid w:val="00B34061"/>
    <w:rsid w:val="00B84E00"/>
    <w:rsid w:val="00CB2C13"/>
    <w:rsid w:val="00E013FA"/>
    <w:rsid w:val="00E34721"/>
    <w:rsid w:val="00E53785"/>
    <w:rsid w:val="00F54471"/>
    <w:rsid w:val="00FF24E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F6995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F699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2</Pages>
  <Words>507</Words>
  <Characters>2740</Characters>
  <Application>Microsoft Office Word</Application>
  <DocSecurity>0</DocSecurity>
  <Lines>22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eos Angelidis</dc:creator>
  <cp:keywords/>
  <dc:description/>
  <cp:lastModifiedBy>Δήμητρα Ψυχογυιού</cp:lastModifiedBy>
  <cp:revision>30</cp:revision>
  <dcterms:created xsi:type="dcterms:W3CDTF">2018-04-08T05:26:00Z</dcterms:created>
  <dcterms:modified xsi:type="dcterms:W3CDTF">2018-04-25T09:33:00Z</dcterms:modified>
</cp:coreProperties>
</file>